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Gap in the employment rate between those with a physical or mental long term health condition and the overall employment 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Reception: Prevalence of over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-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2D2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Violent crime - hospital admissions for viol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3D3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6E6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9D9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4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ncer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3D3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owe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-7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524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65 and o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5D5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5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80+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7A7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888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reporting a long-term Musculoskeletal proble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888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4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42:18Z</dcterms:created>
  <dcterms:modified xsi:type="dcterms:W3CDTF">2022-12-05T11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